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B7BF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</w:t>
      </w:r>
      <w:r w:rsidR="00843B38">
        <w:rPr>
          <w:rFonts w:ascii="AT*Toronto" w:hAnsi="AT*Toronto"/>
          <w:b/>
          <w:sz w:val="32"/>
        </w:rPr>
        <w:t>4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843B38">
        <w:t>ému funkcionárovi</w:t>
      </w:r>
      <w:r w:rsidR="009B7BF2">
        <w:t xml:space="preserve"> </w:t>
      </w:r>
      <w:r w:rsidR="00843B38">
        <w:t>Juraj</w:t>
      </w:r>
      <w:r w:rsidR="00843B38">
        <w:t xml:space="preserve">ovi </w:t>
      </w:r>
      <w:proofErr w:type="spellStart"/>
      <w:r w:rsidR="00843B38">
        <w:t>Váňovi</w:t>
      </w:r>
      <w:proofErr w:type="spellEnd"/>
      <w:r w:rsidR="00843B38">
        <w:t>, bývalému</w:t>
      </w:r>
      <w:r w:rsidR="00843B38">
        <w:t xml:space="preserve"> člen</w:t>
      </w:r>
      <w:r w:rsidR="00843B38">
        <w:t xml:space="preserve">ovi dozornej rady </w:t>
      </w:r>
      <w:r w:rsidR="00843B38">
        <w:t>Úrad</w:t>
      </w:r>
      <w:r w:rsidR="00843B38">
        <w:t>u</w:t>
      </w:r>
      <w:r w:rsidR="00843B38">
        <w:t xml:space="preserve"> pre dohľad nad zdravotnou starostlivosťou </w:t>
      </w:r>
      <w:r w:rsidR="00DB0600">
        <w:t>(</w:t>
      </w:r>
      <w:r w:rsidR="00843B38">
        <w:t>funkčné obdobie mu uplynulo 24.6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843B38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843B38" w:rsidRPr="00110B7E">
        <w:t>verejn</w:t>
      </w:r>
      <w:r w:rsidR="00843B38">
        <w:t xml:space="preserve">ému funkcionárovi Jurajovi </w:t>
      </w:r>
      <w:proofErr w:type="spellStart"/>
      <w:r w:rsidR="00843B38">
        <w:t>Váňovi</w:t>
      </w:r>
      <w:proofErr w:type="spellEnd"/>
      <w:r w:rsidR="00843B38">
        <w:t>, bývalému členovi dozornej rady Úradu pre dohľad nad zdravotnou starostlivosťou</w:t>
      </w:r>
      <w:bookmarkStart w:id="0" w:name="_GoBack"/>
      <w:bookmarkEnd w:id="0"/>
      <w:r w:rsidR="009B7BF2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843B38">
        <w:t>7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43B38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989C4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F6C8C-3B18-435F-B916-FB307FE66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321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11:03:00Z</dcterms:modified>
</cp:coreProperties>
</file>